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43867B63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247529">
        <w:rPr>
          <w:rFonts w:asciiTheme="minorHAnsi" w:hAnsiTheme="minorHAnsi" w:cstheme="minorHAnsi"/>
          <w:b/>
          <w:iCs/>
        </w:rPr>
        <w:t>Ju</w:t>
      </w:r>
      <w:r w:rsidR="00855D85">
        <w:rPr>
          <w:rFonts w:asciiTheme="minorHAnsi" w:hAnsiTheme="minorHAnsi" w:cstheme="minorHAnsi"/>
          <w:b/>
          <w:iCs/>
        </w:rPr>
        <w:t>ly 10</w:t>
      </w:r>
      <w:r w:rsidR="00D161AC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8D6E66">
        <w:rPr>
          <w:rFonts w:asciiTheme="minorHAnsi" w:hAnsiTheme="minorHAnsi" w:cstheme="minorHAnsi"/>
          <w:b/>
          <w:iCs/>
        </w:rPr>
        <w:t>5</w:t>
      </w:r>
    </w:p>
    <w:p w14:paraId="57A91E19" w14:textId="38E15F05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3E2644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2A2096F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925B69" w:rsidRPr="00344160">
          <w:rPr>
            <w:rStyle w:val="Hyperlink"/>
            <w:rFonts w:asciiTheme="minorHAnsi" w:hAnsiTheme="minorHAnsi" w:cstheme="minorHAnsi"/>
            <w:b/>
            <w:iCs/>
          </w:rPr>
          <w:t>https://us02web.zoom.us/meeting/register/tZwvc-igpjsqE9EPWLgZjrObn4Cihxpmy3r5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5E3191D5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GENDA – 1:00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54314A58" w14:textId="52F1402F" w:rsidR="00B03483" w:rsidRDefault="00B03483" w:rsidP="00197393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855D85">
        <w:rPr>
          <w:rFonts w:asciiTheme="minorHAnsi" w:eastAsia="Times New Roman" w:hAnsiTheme="minorHAnsi" w:cstheme="minorHAnsi"/>
          <w:color w:val="404040" w:themeColor="text1" w:themeTint="BF"/>
        </w:rPr>
        <w:t>June 12t</w:t>
      </w:r>
      <w:r w:rsidR="00055E56">
        <w:rPr>
          <w:rFonts w:asciiTheme="minorHAnsi" w:eastAsia="Times New Roman" w:hAnsiTheme="minorHAnsi" w:cstheme="minorHAnsi"/>
          <w:color w:val="404040" w:themeColor="text1" w:themeTint="BF"/>
        </w:rPr>
        <w:t>h</w:t>
      </w:r>
      <w:r w:rsidR="00796F1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– will be submitted at a later date</w:t>
      </w:r>
    </w:p>
    <w:p w14:paraId="04C5FE33" w14:textId="71474640" w:rsidR="009E77AC" w:rsidRPr="00197393" w:rsidRDefault="009E77AC" w:rsidP="00197393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Guest Speaker – Andrew </w:t>
      </w:r>
      <w:proofErr w:type="spellStart"/>
      <w:r>
        <w:rPr>
          <w:rFonts w:asciiTheme="minorHAnsi" w:eastAsia="Times New Roman" w:hAnsiTheme="minorHAnsi" w:cstheme="minorHAnsi"/>
          <w:color w:val="404040" w:themeColor="text1" w:themeTint="BF"/>
        </w:rPr>
        <w:t>Labay</w:t>
      </w:r>
      <w:proofErr w:type="spellEnd"/>
      <w:r>
        <w:rPr>
          <w:rFonts w:asciiTheme="minorHAnsi" w:eastAsia="Times New Roman" w:hAnsiTheme="minorHAnsi" w:cstheme="minorHAnsi"/>
          <w:color w:val="404040" w:themeColor="text1" w:themeTint="BF"/>
        </w:rPr>
        <w:t>, SEA Member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  <w:bookmarkStart w:id="0" w:name="_GoBack"/>
      <w:bookmarkEnd w:id="0"/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41A761C0" w:rsidR="007A2730" w:rsidRPr="00055E56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3A48BC45" w14:textId="6ADA0D4F" w:rsidR="009C0FEF" w:rsidRDefault="009E670C" w:rsidP="00055E56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09407004" w14:textId="649A1973" w:rsidR="000F40DA" w:rsidRPr="00247529" w:rsidRDefault="0092299B" w:rsidP="00247529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15AFA5DB" w14:textId="1CC2639C" w:rsidR="009D28CA" w:rsidRPr="001E3010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51370AE3" w14:textId="37E4EF6C" w:rsidR="002E7178" w:rsidRPr="00855D85" w:rsidRDefault="004278D0" w:rsidP="00855D85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 Rich</w:t>
      </w:r>
    </w:p>
    <w:p w14:paraId="3C789292" w14:textId="314FABE8" w:rsidR="00003119" w:rsidRPr="00855D85" w:rsidRDefault="000F40DA" w:rsidP="00855D85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Review of Board and Off</w:t>
      </w:r>
      <w:r w:rsidR="00607699">
        <w:rPr>
          <w:rFonts w:asciiTheme="minorHAnsi" w:eastAsia="Times New Roman" w:hAnsiTheme="minorHAnsi" w:cstheme="minorHAnsi"/>
          <w:color w:val="404040" w:themeColor="text1" w:themeTint="BF"/>
        </w:rPr>
        <w:t>icer Job Descriptions (hand out</w:t>
      </w:r>
      <w:r>
        <w:rPr>
          <w:rFonts w:asciiTheme="minorHAnsi" w:eastAsia="Times New Roman" w:hAnsiTheme="minorHAnsi" w:cstheme="minorHAnsi"/>
          <w:color w:val="404040" w:themeColor="text1" w:themeTint="BF"/>
        </w:rPr>
        <w:t>) – Justin 20 min.</w:t>
      </w:r>
    </w:p>
    <w:p w14:paraId="1AB1DF41" w14:textId="24808AFF" w:rsidR="00FD0DD5" w:rsidRDefault="008D0C36" w:rsidP="00896044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247529">
        <w:rPr>
          <w:rFonts w:asciiTheme="minorHAnsi" w:eastAsia="Times New Roman" w:hAnsiTheme="minorHAnsi" w:cstheme="minorHAnsi"/>
          <w:color w:val="404040" w:themeColor="text1" w:themeTint="BF"/>
        </w:rPr>
        <w:t>1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06AE8558" w14:textId="4C9366E2" w:rsidR="003A7C51" w:rsidRPr="00467B1B" w:rsidRDefault="003A7C51" w:rsidP="00467B1B">
      <w:pPr>
        <w:pStyle w:val="ListParagraph"/>
        <w:ind w:left="144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65EE6325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- </w:t>
      </w:r>
      <w:r w:rsidRPr="00B02C7C">
        <w:rPr>
          <w:rFonts w:asciiTheme="minorHAnsi" w:hAnsiTheme="minorHAnsi" w:cstheme="minorHAnsi"/>
          <w:color w:val="404040" w:themeColor="text1" w:themeTint="BF"/>
        </w:rPr>
        <w:t>J</w:t>
      </w:r>
      <w:r w:rsidR="00A4287F">
        <w:rPr>
          <w:rFonts w:asciiTheme="minorHAnsi" w:hAnsiTheme="minorHAnsi" w:cstheme="minorHAnsi"/>
          <w:color w:val="404040" w:themeColor="text1" w:themeTint="BF"/>
        </w:rPr>
        <w:t>ustin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qNaALRYeoo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E58"/>
    <w:rsid w:val="00145F29"/>
    <w:rsid w:val="00155794"/>
    <w:rsid w:val="00160579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D529F"/>
    <w:rsid w:val="001E3010"/>
    <w:rsid w:val="001E3746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44F8"/>
    <w:rsid w:val="003A5095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75FC"/>
    <w:rsid w:val="004278D0"/>
    <w:rsid w:val="00433219"/>
    <w:rsid w:val="004412CE"/>
    <w:rsid w:val="004516C8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95254"/>
    <w:rsid w:val="005A3636"/>
    <w:rsid w:val="005A3B72"/>
    <w:rsid w:val="005A554C"/>
    <w:rsid w:val="005B4E87"/>
    <w:rsid w:val="005B5EF0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530D"/>
    <w:rsid w:val="006F5AC0"/>
    <w:rsid w:val="006F7096"/>
    <w:rsid w:val="006F7AE8"/>
    <w:rsid w:val="00713399"/>
    <w:rsid w:val="00716A14"/>
    <w:rsid w:val="007200FD"/>
    <w:rsid w:val="00734098"/>
    <w:rsid w:val="0073541E"/>
    <w:rsid w:val="00765360"/>
    <w:rsid w:val="00766FA5"/>
    <w:rsid w:val="00771A7D"/>
    <w:rsid w:val="00777924"/>
    <w:rsid w:val="00784287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75380"/>
    <w:rsid w:val="00980D16"/>
    <w:rsid w:val="00982E01"/>
    <w:rsid w:val="009911AC"/>
    <w:rsid w:val="00992B97"/>
    <w:rsid w:val="00997289"/>
    <w:rsid w:val="009A1B9D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95EB9"/>
    <w:rsid w:val="00A96072"/>
    <w:rsid w:val="00AA1069"/>
    <w:rsid w:val="00AA7E21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B030D"/>
    <w:rsid w:val="00EB477D"/>
    <w:rsid w:val="00EB76CD"/>
    <w:rsid w:val="00EC023D"/>
    <w:rsid w:val="00EC257D"/>
    <w:rsid w:val="00EC2E44"/>
    <w:rsid w:val="00EC692C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wvc-igpjsqE9EPWLgZjrObn4Cihxpmy3r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F8AD5-5C36-4B9D-8386-03DA9C1B3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9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4</cp:revision>
  <cp:lastPrinted>2025-03-13T15:20:00Z</cp:lastPrinted>
  <dcterms:created xsi:type="dcterms:W3CDTF">2025-06-13T15:27:00Z</dcterms:created>
  <dcterms:modified xsi:type="dcterms:W3CDTF">2025-07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